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73BB" w:rsidRPr="00206E80" w:rsidRDefault="005D73BB" w:rsidP="005D73BB">
      <w:pPr>
        <w:jc w:val="right"/>
      </w:pPr>
      <w:proofErr w:type="gramStart"/>
      <w:r>
        <w:t>Wrocław, …………………….</w:t>
      </w:r>
      <w:proofErr w:type="gramEnd"/>
      <w:r>
        <w:t xml:space="preserve"> (</w:t>
      </w:r>
      <w:proofErr w:type="gramStart"/>
      <w:r>
        <w:t>date</w:t>
      </w:r>
      <w:proofErr w:type="gramEnd"/>
      <w:r>
        <w:t>)</w:t>
      </w:r>
    </w:p>
    <w:p w:rsidR="005D73BB" w:rsidRPr="00206E80" w:rsidRDefault="005D73BB" w:rsidP="005D73BB">
      <w:pPr>
        <w:jc w:val="right"/>
      </w:pPr>
    </w:p>
    <w:p w:rsidR="005D73BB" w:rsidRPr="00206E80" w:rsidRDefault="005D73BB" w:rsidP="005D73BB">
      <w:r>
        <w:t>……………………………………….</w:t>
      </w:r>
    </w:p>
    <w:p w:rsidR="005D73BB" w:rsidRPr="001C6AFA" w:rsidRDefault="005D73BB" w:rsidP="005D73BB">
      <w:pPr>
        <w:ind w:firstLine="708"/>
        <w:rPr>
          <w:i/>
        </w:rPr>
      </w:pPr>
      <w:r>
        <w:t xml:space="preserve">      </w:t>
      </w:r>
      <w:r>
        <w:rPr>
          <w:i/>
        </w:rPr>
        <w:t>First name and surname</w:t>
      </w:r>
    </w:p>
    <w:p w:rsidR="005D73BB" w:rsidRPr="00206E80" w:rsidRDefault="005D73BB" w:rsidP="005D73BB">
      <w:pPr>
        <w:ind w:firstLine="708"/>
      </w:pPr>
    </w:p>
    <w:p w:rsidR="005D73BB" w:rsidRPr="00206E80" w:rsidRDefault="005D73BB" w:rsidP="005D73BB">
      <w:pPr>
        <w:ind w:firstLine="708"/>
      </w:pPr>
    </w:p>
    <w:p w:rsidR="005D73BB" w:rsidRPr="00206E80" w:rsidRDefault="005D73BB" w:rsidP="005D73BB">
      <w:pPr>
        <w:spacing w:line="360" w:lineRule="auto"/>
      </w:pPr>
      <w:proofErr w:type="gramStart"/>
      <w:r>
        <w:t>Grade book no</w:t>
      </w:r>
      <w:r w:rsidR="00D818AB">
        <w:t>.</w:t>
      </w:r>
      <w:proofErr w:type="gramEnd"/>
      <w:r w:rsidR="00D818AB">
        <w:t xml:space="preserve"> .........................</w:t>
      </w:r>
      <w:r w:rsidR="00D818AB">
        <w:tab/>
      </w:r>
      <w:r w:rsidR="00D818AB">
        <w:tab/>
      </w:r>
      <w:r w:rsidR="00D818AB">
        <w:tab/>
      </w:r>
      <w:r w:rsidR="00D818AB">
        <w:tab/>
      </w:r>
      <w:r w:rsidR="00D818AB">
        <w:tab/>
        <w:t xml:space="preserve">     </w:t>
      </w:r>
      <w:proofErr w:type="gramStart"/>
      <w:r>
        <w:rPr>
          <w:b/>
        </w:rPr>
        <w:t>concerning</w:t>
      </w:r>
      <w:proofErr w:type="gramEnd"/>
      <w:r>
        <w:rPr>
          <w:b/>
        </w:rPr>
        <w:t xml:space="preserve"> </w:t>
      </w:r>
    </w:p>
    <w:p w:rsidR="005D73BB" w:rsidRPr="00206E80" w:rsidRDefault="005D73BB" w:rsidP="005D73BB">
      <w:pPr>
        <w:spacing w:line="360" w:lineRule="auto"/>
      </w:pPr>
      <w:r>
        <w:t>Year in which d</w:t>
      </w:r>
      <w:r w:rsidR="00D818AB">
        <w:t>egree programme started …………</w:t>
      </w:r>
      <w:r>
        <w:tab/>
      </w:r>
      <w:r>
        <w:tab/>
      </w:r>
      <w:r>
        <w:rPr>
          <w:b/>
        </w:rPr>
        <w:t>third and next course repetition</w:t>
      </w:r>
    </w:p>
    <w:p w:rsidR="005D73BB" w:rsidRPr="00206E80" w:rsidRDefault="005D73BB" w:rsidP="005D73BB">
      <w:pPr>
        <w:spacing w:line="360" w:lineRule="auto"/>
      </w:pPr>
      <w:proofErr w:type="gramStart"/>
      <w:r>
        <w:t>Year ..............</w:t>
      </w:r>
      <w:proofErr w:type="gramEnd"/>
      <w:r>
        <w:t xml:space="preserve">  </w:t>
      </w:r>
      <w:proofErr w:type="gramStart"/>
      <w:r>
        <w:t>Semester ...................</w:t>
      </w:r>
      <w:proofErr w:type="gramEnd"/>
      <w:r>
        <w:tab/>
      </w:r>
      <w:r>
        <w:tab/>
      </w:r>
      <w:r>
        <w:tab/>
      </w:r>
      <w:r>
        <w:rPr>
          <w:b/>
        </w:rPr>
        <w:t>(</w:t>
      </w:r>
      <w:proofErr w:type="gramStart"/>
      <w:r>
        <w:rPr>
          <w:b/>
        </w:rPr>
        <w:t>fourth</w:t>
      </w:r>
      <w:proofErr w:type="gramEnd"/>
      <w:r>
        <w:rPr>
          <w:b/>
        </w:rPr>
        <w:t xml:space="preserve"> and next attempt)</w:t>
      </w:r>
    </w:p>
    <w:p w:rsidR="005D73BB" w:rsidRPr="00206E80" w:rsidRDefault="00D818AB" w:rsidP="005D73BB">
      <w:pPr>
        <w:spacing w:line="360" w:lineRule="auto"/>
      </w:pPr>
      <w:proofErr w:type="gramStart"/>
      <w:r>
        <w:t xml:space="preserve">Degree </w:t>
      </w:r>
      <w:proofErr w:type="spellStart"/>
      <w:r>
        <w:t>prog</w:t>
      </w:r>
      <w:proofErr w:type="spellEnd"/>
      <w:r>
        <w:t>.</w:t>
      </w:r>
      <w:proofErr w:type="gramEnd"/>
      <w:r w:rsidR="005D73BB">
        <w:t xml:space="preserve"> ......................  </w:t>
      </w:r>
      <w:proofErr w:type="gramStart"/>
      <w:r w:rsidR="005D73BB">
        <w:t>S</w:t>
      </w:r>
      <w:r>
        <w:t>pecialisation ...........</w:t>
      </w:r>
      <w:proofErr w:type="gramEnd"/>
    </w:p>
    <w:p w:rsidR="005D73BB" w:rsidRPr="00206E80" w:rsidRDefault="005D73BB" w:rsidP="005D73BB"/>
    <w:p w:rsidR="005D73BB" w:rsidRPr="00206E80" w:rsidRDefault="005D73BB" w:rsidP="005D73BB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D73BB" w:rsidRPr="00206E80" w:rsidRDefault="005D73BB" w:rsidP="005D73BB">
      <w:pPr>
        <w:ind w:left="5664"/>
        <w:rPr>
          <w:b/>
        </w:rPr>
      </w:pPr>
      <w:r>
        <w:rPr>
          <w:b/>
        </w:rPr>
        <w:t>HM Rector</w:t>
      </w:r>
    </w:p>
    <w:p w:rsidR="005D73BB" w:rsidRPr="00206E80" w:rsidRDefault="005D73BB" w:rsidP="00D818AB">
      <w:pPr>
        <w:ind w:left="3540"/>
      </w:pPr>
      <w:proofErr w:type="gramStart"/>
      <w:r>
        <w:t>of</w:t>
      </w:r>
      <w:proofErr w:type="gramEnd"/>
      <w:r>
        <w:t xml:space="preserve"> Wrocław University of Science and Technology</w:t>
      </w:r>
    </w:p>
    <w:p w:rsidR="005D73BB" w:rsidRDefault="005D73BB" w:rsidP="005D73BB">
      <w:pPr>
        <w:ind w:left="4248" w:firstLine="708"/>
      </w:pPr>
    </w:p>
    <w:p w:rsidR="005D73BB" w:rsidRDefault="005D73BB" w:rsidP="005D73BB">
      <w:pPr>
        <w:ind w:left="4248" w:firstLine="708"/>
      </w:pPr>
    </w:p>
    <w:p w:rsidR="005D73BB" w:rsidRPr="00206E80" w:rsidRDefault="005D73BB" w:rsidP="005D73BB">
      <w:pPr>
        <w:ind w:left="4248" w:firstLine="708"/>
      </w:pPr>
    </w:p>
    <w:p w:rsidR="005D73BB" w:rsidRPr="00206E80" w:rsidRDefault="005D73BB" w:rsidP="005D73BB">
      <w:pPr>
        <w:ind w:left="4248" w:firstLine="708"/>
      </w:pPr>
    </w:p>
    <w:p w:rsidR="005D73BB" w:rsidRPr="00206E80" w:rsidRDefault="005D73BB" w:rsidP="005D73BB">
      <w:pPr>
        <w:spacing w:line="276" w:lineRule="auto"/>
        <w:jc w:val="both"/>
      </w:pPr>
      <w:r>
        <w:t>Pursuant to the Regulations of S</w:t>
      </w:r>
      <w:r w:rsidR="00D818AB">
        <w:t xml:space="preserve">tudies at WUST, </w:t>
      </w:r>
      <w:r>
        <w:t>§ 17, I kindly request your permission for me to repeat the following courses in the summer/w</w:t>
      </w:r>
      <w:r w:rsidR="00D818AB">
        <w:t xml:space="preserve">inter* semester of the academic </w:t>
      </w:r>
      <w:proofErr w:type="gramStart"/>
      <w:r>
        <w:t>year  …</w:t>
      </w:r>
      <w:proofErr w:type="gramEnd"/>
      <w:r>
        <w:t>…………..</w:t>
      </w:r>
    </w:p>
    <w:p w:rsidR="005D73BB" w:rsidRDefault="005D73BB" w:rsidP="005D73BB">
      <w:pPr>
        <w:jc w:val="both"/>
      </w:pPr>
    </w:p>
    <w:p w:rsidR="005D73BB" w:rsidRPr="00206E80" w:rsidRDefault="005D73BB" w:rsidP="005D73BB">
      <w:pPr>
        <w:jc w:val="both"/>
      </w:pPr>
    </w:p>
    <w:p w:rsidR="005D73BB" w:rsidRPr="00206E80" w:rsidRDefault="005D73BB" w:rsidP="005D73BB">
      <w:pPr>
        <w:jc w:val="both"/>
      </w:pPr>
      <w:r>
        <w:rPr>
          <w:sz w:val="20"/>
          <w:szCs w:val="20"/>
        </w:rPr>
        <w:t>No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gramStart"/>
      <w:r>
        <w:rPr>
          <w:sz w:val="20"/>
          <w:szCs w:val="20"/>
        </w:rPr>
        <w:t>Course cod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Course name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Number</w:t>
      </w:r>
      <w:r w:rsidR="00D818AB">
        <w:rPr>
          <w:sz w:val="20"/>
          <w:szCs w:val="20"/>
        </w:rPr>
        <w:t xml:space="preserve"> of     Rep. n</w:t>
      </w:r>
      <w:r>
        <w:rPr>
          <w:sz w:val="20"/>
          <w:szCs w:val="20"/>
        </w:rPr>
        <w:t>o.</w:t>
      </w:r>
      <w:proofErr w:type="gramEnd"/>
      <w:r>
        <w:rPr>
          <w:sz w:val="20"/>
          <w:szCs w:val="20"/>
        </w:rPr>
        <w:tab/>
        <w:t xml:space="preserve"> </w:t>
      </w:r>
      <w:r w:rsidR="00D818AB">
        <w:rPr>
          <w:sz w:val="20"/>
          <w:szCs w:val="20"/>
        </w:rPr>
        <w:t xml:space="preserve">     </w:t>
      </w:r>
      <w:r>
        <w:rPr>
          <w:sz w:val="20"/>
          <w:szCs w:val="20"/>
        </w:rPr>
        <w:t xml:space="preserve">Fulfilled </w:t>
      </w:r>
    </w:p>
    <w:p w:rsidR="005D73BB" w:rsidRDefault="005D73BB" w:rsidP="005D73BB">
      <w:pPr>
        <w:jc w:val="both"/>
        <w:rPr>
          <w:sz w:val="18"/>
          <w:szCs w:val="18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</w:t>
      </w:r>
      <w:proofErr w:type="gramStart"/>
      <w:r>
        <w:rPr>
          <w:sz w:val="18"/>
          <w:szCs w:val="18"/>
        </w:rPr>
        <w:t>hrs/sem</w:t>
      </w:r>
      <w:proofErr w:type="gramEnd"/>
      <w:r>
        <w:rPr>
          <w:sz w:val="18"/>
          <w:szCs w:val="18"/>
        </w:rPr>
        <w:t>.</w:t>
      </w:r>
      <w:r>
        <w:rPr>
          <w:sz w:val="18"/>
          <w:szCs w:val="18"/>
        </w:rPr>
        <w:tab/>
      </w:r>
      <w:r w:rsidR="00D818AB">
        <w:rPr>
          <w:sz w:val="18"/>
          <w:szCs w:val="18"/>
        </w:rPr>
        <w:t xml:space="preserve">              </w:t>
      </w:r>
      <w:r>
        <w:rPr>
          <w:sz w:val="18"/>
          <w:szCs w:val="18"/>
        </w:rPr>
        <w:t xml:space="preserve">        </w:t>
      </w:r>
      <w:proofErr w:type="gramStart"/>
      <w:r>
        <w:rPr>
          <w:sz w:val="18"/>
          <w:szCs w:val="18"/>
        </w:rPr>
        <w:t>in</w:t>
      </w:r>
      <w:proofErr w:type="gramEnd"/>
      <w:r>
        <w:rPr>
          <w:sz w:val="18"/>
          <w:szCs w:val="18"/>
        </w:rPr>
        <w:t xml:space="preserve"> semester</w:t>
      </w: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jc w:val="both"/>
        <w:rPr>
          <w:sz w:val="18"/>
          <w:szCs w:val="18"/>
        </w:rPr>
      </w:pPr>
      <w:r>
        <w:rPr>
          <w:sz w:val="18"/>
          <w:szCs w:val="18"/>
        </w:rPr>
        <w:t>1.</w:t>
      </w:r>
      <w:r>
        <w:rPr>
          <w:sz w:val="18"/>
          <w:szCs w:val="18"/>
        </w:rPr>
        <w:tab/>
        <w:t xml:space="preserve"> ……………………………..          …………………………….      ……………        …………   ………………..</w:t>
      </w: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jc w:val="both"/>
        <w:rPr>
          <w:sz w:val="18"/>
          <w:szCs w:val="18"/>
        </w:rPr>
      </w:pPr>
      <w:r>
        <w:rPr>
          <w:sz w:val="18"/>
          <w:szCs w:val="18"/>
        </w:rPr>
        <w:t>2.             ……………………………..          …………………………….      ……………        …………   ………………..</w:t>
      </w: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jc w:val="both"/>
        <w:rPr>
          <w:sz w:val="18"/>
          <w:szCs w:val="18"/>
        </w:rPr>
      </w:pPr>
      <w:r>
        <w:rPr>
          <w:sz w:val="18"/>
          <w:szCs w:val="18"/>
        </w:rPr>
        <w:t>3.             ……………………………..          …………………………….      ……………        …………   ………………..</w:t>
      </w: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jc w:val="both"/>
        <w:rPr>
          <w:sz w:val="18"/>
          <w:szCs w:val="18"/>
        </w:rPr>
      </w:pPr>
      <w:r>
        <w:rPr>
          <w:sz w:val="18"/>
          <w:szCs w:val="18"/>
        </w:rPr>
        <w:t>4.             ……………………………..          …………………………….      ……………        …………   ………………..</w:t>
      </w: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ind w:left="6372"/>
        <w:rPr>
          <w:sz w:val="18"/>
          <w:szCs w:val="18"/>
        </w:rPr>
      </w:pPr>
    </w:p>
    <w:p w:rsidR="005D73BB" w:rsidRDefault="005D73BB" w:rsidP="005D73BB">
      <w:pPr>
        <w:ind w:left="6372"/>
        <w:rPr>
          <w:sz w:val="18"/>
          <w:szCs w:val="18"/>
        </w:rPr>
      </w:pPr>
      <w:r>
        <w:rPr>
          <w:sz w:val="18"/>
          <w:szCs w:val="18"/>
        </w:rPr>
        <w:t>…………………………………..</w:t>
      </w:r>
    </w:p>
    <w:p w:rsidR="005D73BB" w:rsidRDefault="005D73BB" w:rsidP="005D73BB">
      <w:pPr>
        <w:ind w:left="6372"/>
        <w:rPr>
          <w:sz w:val="18"/>
          <w:szCs w:val="18"/>
        </w:rPr>
      </w:pPr>
      <w:r>
        <w:rPr>
          <w:sz w:val="18"/>
          <w:szCs w:val="18"/>
        </w:rPr>
        <w:t xml:space="preserve">               Student’s signature</w:t>
      </w:r>
    </w:p>
    <w:p w:rsidR="005D73BB" w:rsidRDefault="005D73BB" w:rsidP="005D73BB">
      <w:pPr>
        <w:ind w:firstLine="708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rPr>
          <w:sz w:val="18"/>
          <w:szCs w:val="18"/>
        </w:rPr>
      </w:pPr>
      <w:r>
        <w:rPr>
          <w:sz w:val="18"/>
          <w:szCs w:val="18"/>
        </w:rPr>
        <w:tab/>
      </w:r>
    </w:p>
    <w:p w:rsidR="005D73BB" w:rsidRDefault="005D73BB" w:rsidP="005D73BB">
      <w:pPr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………………………………….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…………………………………….</w:t>
      </w:r>
    </w:p>
    <w:p w:rsidR="005D73BB" w:rsidRDefault="005D73BB" w:rsidP="005D73BB">
      <w:pPr>
        <w:ind w:left="708" w:firstLine="708"/>
        <w:jc w:val="both"/>
        <w:rPr>
          <w:sz w:val="18"/>
          <w:szCs w:val="18"/>
        </w:rPr>
      </w:pPr>
      <w:r>
        <w:rPr>
          <w:sz w:val="18"/>
          <w:szCs w:val="18"/>
        </w:rPr>
        <w:t>Dean’s opinio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                HM Rector’s decision</w:t>
      </w:r>
    </w:p>
    <w:p w:rsidR="005D73BB" w:rsidRPr="00206E80" w:rsidRDefault="005D73BB" w:rsidP="005D73BB">
      <w:pPr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jc w:val="both"/>
        <w:rPr>
          <w:sz w:val="18"/>
          <w:szCs w:val="18"/>
        </w:rPr>
      </w:pPr>
    </w:p>
    <w:p w:rsidR="005D73BB" w:rsidRDefault="005D73BB" w:rsidP="005D73BB">
      <w:pPr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_____________________________________________</w:t>
      </w:r>
    </w:p>
    <w:p w:rsidR="005D73BB" w:rsidRPr="00206979" w:rsidRDefault="005D73BB" w:rsidP="005D73BB">
      <w:pPr>
        <w:rPr>
          <w:b/>
          <w:sz w:val="18"/>
          <w:szCs w:val="18"/>
        </w:rPr>
      </w:pPr>
      <w:r>
        <w:rPr>
          <w:b/>
          <w:sz w:val="18"/>
          <w:szCs w:val="18"/>
        </w:rPr>
        <w:t>Application concerns only one semester</w:t>
      </w:r>
    </w:p>
    <w:p w:rsidR="005D73BB" w:rsidRDefault="005D73BB" w:rsidP="005D73BB">
      <w:pPr>
        <w:pStyle w:val="ListParagraph"/>
        <w:rPr>
          <w:sz w:val="18"/>
          <w:szCs w:val="18"/>
        </w:rPr>
      </w:pPr>
    </w:p>
    <w:p w:rsidR="005D73BB" w:rsidRPr="00AE5BE7" w:rsidRDefault="005D73BB" w:rsidP="005D73BB">
      <w:pPr>
        <w:pStyle w:val="ListParagraph"/>
        <w:ind w:left="0"/>
        <w:rPr>
          <w:sz w:val="18"/>
          <w:szCs w:val="18"/>
        </w:rPr>
      </w:pPr>
      <w:r>
        <w:rPr>
          <w:sz w:val="18"/>
          <w:szCs w:val="18"/>
        </w:rPr>
        <w:t>*) delete as appropriat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</w:t>
      </w:r>
      <w:r>
        <w:rPr>
          <w:sz w:val="18"/>
          <w:szCs w:val="18"/>
        </w:rPr>
        <w:tab/>
      </w:r>
    </w:p>
    <w:p w:rsidR="00AB7E16" w:rsidRDefault="00D818AB"/>
    <w:sectPr w:rsidR="00AB7E16" w:rsidSect="000D70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7EwMbEwMjM2MDEwMTNW0lEKTi0uzszPAykwrAUAkfPCtywAAAA="/>
  </w:docVars>
  <w:rsids>
    <w:rsidRoot w:val="005D73BB"/>
    <w:rsid w:val="000D0FA6"/>
    <w:rsid w:val="000D702C"/>
    <w:rsid w:val="005D73BB"/>
    <w:rsid w:val="0067222B"/>
    <w:rsid w:val="007F4A1F"/>
    <w:rsid w:val="00C556C0"/>
    <w:rsid w:val="00D818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73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73BB"/>
    <w:pPr>
      <w:ind w:left="708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7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cha</dc:creator>
  <cp:lastModifiedBy>scope</cp:lastModifiedBy>
  <cp:revision>4</cp:revision>
  <dcterms:created xsi:type="dcterms:W3CDTF">2016-09-22T11:48:00Z</dcterms:created>
  <dcterms:modified xsi:type="dcterms:W3CDTF">2018-06-30T15:13:00Z</dcterms:modified>
</cp:coreProperties>
</file>